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AC4DE" w14:textId="77777777" w:rsidR="00FD7D59" w:rsidRDefault="00FD7D59" w:rsidP="002B4A50">
      <w:pPr>
        <w:pStyle w:val="NoSpacing"/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 wp14:anchorId="65255300" wp14:editId="63EE25ED">
            <wp:extent cx="3573857" cy="65681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vu tech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857" cy="65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F6BF6" w14:textId="77777777" w:rsidR="00364E80" w:rsidRDefault="00364E80" w:rsidP="00FD7D59">
      <w:pPr>
        <w:pStyle w:val="NoSpacing"/>
        <w:jc w:val="center"/>
        <w:rPr>
          <w:rFonts w:cs="Times New Roman"/>
          <w:b/>
          <w:sz w:val="24"/>
          <w:szCs w:val="24"/>
        </w:rPr>
      </w:pPr>
    </w:p>
    <w:p w14:paraId="08CDAB1D" w14:textId="77777777" w:rsidR="00FD7D59" w:rsidRPr="00F95BD3" w:rsidRDefault="00364E80" w:rsidP="00FD7D59">
      <w:pPr>
        <w:pStyle w:val="NoSpacing"/>
        <w:jc w:val="center"/>
        <w:rPr>
          <w:rFonts w:ascii="Helvetica Rounded" w:hAnsi="Helvetica Rounded" w:cs="Times New Roman"/>
          <w:b/>
          <w:sz w:val="24"/>
          <w:szCs w:val="28"/>
        </w:rPr>
      </w:pPr>
      <w:r w:rsidRPr="00F95BD3">
        <w:rPr>
          <w:rFonts w:ascii="Helvetica Rounded" w:hAnsi="Helvetica Rounded" w:cs="Times New Roman"/>
          <w:b/>
          <w:sz w:val="24"/>
          <w:szCs w:val="28"/>
        </w:rPr>
        <w:t>Career Services and Cooperative Education</w:t>
      </w:r>
    </w:p>
    <w:p w14:paraId="552A3CFE" w14:textId="77777777" w:rsidR="002B4A50" w:rsidRPr="00F95BD3" w:rsidRDefault="00D03454" w:rsidP="00FD7D59">
      <w:pPr>
        <w:pStyle w:val="NoSpacing"/>
        <w:jc w:val="center"/>
        <w:rPr>
          <w:rFonts w:ascii="Helvetica Rounded" w:hAnsi="Helvetica Rounded" w:cs="Times New Roman"/>
          <w:b/>
          <w:sz w:val="24"/>
          <w:szCs w:val="28"/>
        </w:rPr>
      </w:pPr>
      <w:r w:rsidRPr="00F95BD3">
        <w:rPr>
          <w:rFonts w:ascii="Helvetica Rounded" w:hAnsi="Helvetica Rounded" w:cs="Times New Roman"/>
          <w:b/>
          <w:sz w:val="24"/>
          <w:szCs w:val="28"/>
        </w:rPr>
        <w:t xml:space="preserve">Curricular Practical Training (CPT) Application </w:t>
      </w:r>
    </w:p>
    <w:p w14:paraId="5072C4B9" w14:textId="77777777" w:rsidR="00364E80" w:rsidRPr="00406205" w:rsidRDefault="00364E80" w:rsidP="00FD7D59">
      <w:pPr>
        <w:pStyle w:val="NoSpacing"/>
        <w:rPr>
          <w:rFonts w:asciiTheme="majorHAnsi" w:hAnsiTheme="majorHAnsi" w:cs="Times New Roman"/>
          <w:sz w:val="16"/>
          <w:szCs w:val="16"/>
        </w:rPr>
      </w:pPr>
    </w:p>
    <w:p w14:paraId="5DF1CEFD" w14:textId="07929EC7" w:rsidR="00D03454" w:rsidRPr="00F95BD3" w:rsidRDefault="00FD7D59" w:rsidP="00781D54">
      <w:pPr>
        <w:pStyle w:val="NoSpacing"/>
        <w:jc w:val="both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>Curricular Practical Training (CPT) is work authorization that allows F-1 international students to participate in paid/unpaid off-campus academic internships during their degree program. The purpose of CPT is academic, not just for employment purposes</w:t>
      </w:r>
      <w:r w:rsidR="00781D54">
        <w:rPr>
          <w:rFonts w:ascii="Helvetica" w:hAnsi="Helvetica" w:cs="Times New Roman"/>
        </w:rPr>
        <w:t>. T</w:t>
      </w:r>
      <w:r w:rsidRPr="00F95BD3">
        <w:rPr>
          <w:rFonts w:ascii="Helvetica" w:hAnsi="Helvetica" w:cs="Times New Roman"/>
        </w:rPr>
        <w:t xml:space="preserve">he internship must be considered an integral part of an established curriculum and directly related to the student's </w:t>
      </w:r>
      <w:r w:rsidR="00933165" w:rsidRPr="00F95BD3">
        <w:rPr>
          <w:rFonts w:ascii="Helvetica" w:hAnsi="Helvetica" w:cs="Times New Roman"/>
        </w:rPr>
        <w:t xml:space="preserve">major. </w:t>
      </w:r>
      <w:r w:rsidRPr="00F95BD3">
        <w:rPr>
          <w:rFonts w:ascii="Helvetica" w:hAnsi="Helvetica" w:cs="Times New Roman"/>
        </w:rPr>
        <w:t xml:space="preserve">Students must have a specific job/internship offer to apply. </w:t>
      </w:r>
    </w:p>
    <w:p w14:paraId="209E9B53" w14:textId="77777777" w:rsidR="00D03454" w:rsidRPr="00F95BD3" w:rsidRDefault="00D03454" w:rsidP="00781D54">
      <w:pPr>
        <w:pStyle w:val="NoSpacing"/>
        <w:jc w:val="both"/>
        <w:rPr>
          <w:rFonts w:ascii="Helvetica" w:hAnsi="Helvetica" w:cs="Times New Roman"/>
        </w:rPr>
      </w:pPr>
    </w:p>
    <w:p w14:paraId="7FB989B4" w14:textId="77777777" w:rsidR="00406205" w:rsidRPr="00F95BD3" w:rsidRDefault="00406205" w:rsidP="00781D54">
      <w:pPr>
        <w:pStyle w:val="NoSpacing"/>
        <w:jc w:val="both"/>
        <w:rPr>
          <w:rFonts w:ascii="Helvetica" w:hAnsi="Helvetica" w:cs="Times New Roman"/>
          <w:b/>
        </w:rPr>
      </w:pPr>
      <w:r w:rsidRPr="00F95BD3">
        <w:rPr>
          <w:rFonts w:ascii="Helvetica" w:hAnsi="Helvetica" w:cs="Times New Roman"/>
          <w:b/>
        </w:rPr>
        <w:t>Instructions</w:t>
      </w:r>
    </w:p>
    <w:p w14:paraId="0BE4B455" w14:textId="1EE1FC1B" w:rsidR="00406205" w:rsidRPr="00F95BD3" w:rsidRDefault="00406205" w:rsidP="00781D54">
      <w:pPr>
        <w:pStyle w:val="NoSpacing"/>
        <w:jc w:val="both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Complete all sections of this form. Return to </w:t>
      </w:r>
      <w:r w:rsidR="00781D54">
        <w:rPr>
          <w:rFonts w:ascii="Helvetica" w:hAnsi="Helvetica" w:cs="Times New Roman"/>
        </w:rPr>
        <w:t xml:space="preserve">the </w:t>
      </w:r>
      <w:r w:rsidRPr="00F95BD3">
        <w:rPr>
          <w:rFonts w:ascii="Helvetica" w:hAnsi="Helvetica" w:cs="Times New Roman"/>
        </w:rPr>
        <w:t>Career Services and Cooperative Education Office w</w:t>
      </w:r>
      <w:r w:rsidR="00B40449" w:rsidRPr="00F95BD3">
        <w:rPr>
          <w:rFonts w:ascii="Helvetica" w:hAnsi="Helvetica" w:cs="Times New Roman"/>
        </w:rPr>
        <w:t xml:space="preserve">ith the co-op/internship application </w:t>
      </w:r>
      <w:r w:rsidRPr="00F95BD3">
        <w:rPr>
          <w:rFonts w:ascii="Helvetica" w:hAnsi="Helvetica" w:cs="Times New Roman"/>
        </w:rPr>
        <w:t xml:space="preserve">and an offer of employment. All documents must be sent electronically to </w:t>
      </w:r>
      <w:hyperlink r:id="rId9" w:history="1">
        <w:r w:rsidR="00933165" w:rsidRPr="00F95BD3">
          <w:rPr>
            <w:rStyle w:val="Hyperlink"/>
            <w:rFonts w:ascii="Helvetica" w:hAnsi="Helvetica" w:cs="Times New Roman"/>
          </w:rPr>
          <w:t>susan.wood3@mail.wvu.edu</w:t>
        </w:r>
      </w:hyperlink>
      <w:r w:rsidRPr="00F95BD3">
        <w:rPr>
          <w:rFonts w:ascii="Helvetica" w:hAnsi="Helvetica" w:cs="Times New Roman"/>
        </w:rPr>
        <w:t xml:space="preserve"> with </w:t>
      </w:r>
      <w:r w:rsidR="00933165" w:rsidRPr="00F95BD3">
        <w:rPr>
          <w:rFonts w:ascii="Helvetica" w:hAnsi="Helvetica" w:cs="Times New Roman"/>
        </w:rPr>
        <w:t xml:space="preserve">the </w:t>
      </w:r>
      <w:r w:rsidRPr="00F95BD3">
        <w:rPr>
          <w:rFonts w:ascii="Helvetica" w:hAnsi="Helvetica" w:cs="Times New Roman"/>
        </w:rPr>
        <w:t xml:space="preserve">subject line: CPT Application. </w:t>
      </w:r>
    </w:p>
    <w:p w14:paraId="5FE6D0C2" w14:textId="77777777" w:rsidR="00406205" w:rsidRPr="00F95BD3" w:rsidRDefault="00406205" w:rsidP="00FD7D59">
      <w:pPr>
        <w:pStyle w:val="NoSpacing"/>
        <w:rPr>
          <w:rFonts w:ascii="Helvetica" w:hAnsi="Helvetica" w:cs="Times New Roman"/>
        </w:rPr>
      </w:pPr>
    </w:p>
    <w:p w14:paraId="34E37EF0" w14:textId="77777777" w:rsidR="00364E80" w:rsidRPr="00F95BD3" w:rsidRDefault="00364E80" w:rsidP="009378FC">
      <w:pPr>
        <w:pStyle w:val="NoSpacing"/>
        <w:rPr>
          <w:rFonts w:ascii="Helvetica" w:hAnsi="Helvetica" w:cs="Times New Roman"/>
          <w:b/>
        </w:rPr>
      </w:pPr>
      <w:r w:rsidRPr="00F95BD3">
        <w:rPr>
          <w:rFonts w:ascii="Helvetica" w:hAnsi="Helvetica" w:cs="Times New Roman"/>
          <w:b/>
        </w:rPr>
        <w:t xml:space="preserve">Student Information </w:t>
      </w:r>
    </w:p>
    <w:p w14:paraId="16899C93" w14:textId="14002A46" w:rsidR="009378FC" w:rsidRPr="00F95BD3" w:rsidRDefault="009378FC" w:rsidP="009378FC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Name: </w:t>
      </w:r>
      <w:sdt>
        <w:sdtPr>
          <w:rPr>
            <w:rFonts w:ascii="Helvetica" w:hAnsi="Helvetica" w:cs="Times New Roman"/>
          </w:rPr>
          <w:id w:val="1122493302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ab/>
        <w:t xml:space="preserve">Student ID: </w:t>
      </w:r>
      <w:sdt>
        <w:sdtPr>
          <w:rPr>
            <w:rFonts w:ascii="Helvetica" w:hAnsi="Helvetica" w:cs="Times New Roman"/>
          </w:rPr>
          <w:id w:val="-2071251775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38486FA5" w14:textId="65626B43" w:rsidR="009378FC" w:rsidRPr="00F95BD3" w:rsidRDefault="009378FC" w:rsidP="009378FC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Email Address: </w:t>
      </w:r>
      <w:sdt>
        <w:sdtPr>
          <w:rPr>
            <w:rFonts w:ascii="Helvetica" w:hAnsi="Helvetica" w:cs="Times New Roman"/>
          </w:rPr>
          <w:id w:val="829496230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F95BD3">
        <w:rPr>
          <w:rFonts w:ascii="Helvetica" w:hAnsi="Helvetica" w:cs="Times New Roman"/>
        </w:rPr>
        <w:tab/>
      </w:r>
      <w:r w:rsidR="00364E80"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 xml:space="preserve">Phone Number: </w:t>
      </w:r>
      <w:sdt>
        <w:sdtPr>
          <w:rPr>
            <w:rFonts w:ascii="Helvetica" w:hAnsi="Helvetica" w:cs="Times New Roman"/>
          </w:rPr>
          <w:id w:val="33080467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4DEFE847" w14:textId="0BB9CD26" w:rsidR="009378FC" w:rsidRPr="00F95BD3" w:rsidRDefault="009378FC" w:rsidP="009378FC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Address: </w:t>
      </w:r>
      <w:sdt>
        <w:sdtPr>
          <w:rPr>
            <w:rFonts w:ascii="Helvetica" w:hAnsi="Helvetica" w:cs="Times New Roman"/>
          </w:rPr>
          <w:id w:val="-1640338386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ab/>
        <w:t xml:space="preserve">Major: </w:t>
      </w:r>
      <w:sdt>
        <w:sdtPr>
          <w:rPr>
            <w:rFonts w:ascii="Helvetica" w:hAnsi="Helvetica" w:cs="Times New Roman"/>
          </w:rPr>
          <w:id w:val="-2034180524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07AED5BF" w14:textId="71FFDC2E" w:rsidR="009378FC" w:rsidRPr="00F95BD3" w:rsidRDefault="009378FC" w:rsidP="009378FC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Academic Advisor: </w:t>
      </w:r>
      <w:sdt>
        <w:sdtPr>
          <w:rPr>
            <w:rFonts w:ascii="Helvetica" w:hAnsi="Helvetica" w:cs="Times New Roman"/>
          </w:rPr>
          <w:id w:val="-1760515751"/>
          <w:placeholder>
            <w:docPart w:val="29FB3033A34243D986F98AFDB29844FF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  <w:r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ab/>
        <w:t xml:space="preserve">GPA: </w:t>
      </w:r>
      <w:sdt>
        <w:sdtPr>
          <w:rPr>
            <w:rFonts w:ascii="Helvetica" w:hAnsi="Helvetica" w:cs="Times New Roman"/>
          </w:rPr>
          <w:id w:val="-1624142888"/>
          <w:placeholder>
            <w:docPart w:val="7AE8B1C1B306419ABAF368A91D6B88A1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594AADB8" w14:textId="77777777" w:rsidR="009378FC" w:rsidRPr="00F95BD3" w:rsidRDefault="009378FC" w:rsidP="009378FC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Completed Credit Hours: </w:t>
      </w:r>
      <w:sdt>
        <w:sdtPr>
          <w:rPr>
            <w:rFonts w:ascii="Helvetica" w:hAnsi="Helvetica" w:cs="Times New Roman"/>
          </w:rPr>
          <w:id w:val="1257093711"/>
          <w:placeholder>
            <w:docPart w:val="DefaultPlaceholder_1081868574"/>
          </w:placeholder>
        </w:sdtPr>
        <w:sdtEndPr/>
        <w:sdtContent>
          <w:sdt>
            <w:sdtPr>
              <w:rPr>
                <w:rFonts w:ascii="Helvetica" w:hAnsi="Helvetica" w:cs="Times New Roman"/>
              </w:rPr>
              <w:id w:val="670067065"/>
              <w:placeholder>
                <w:docPart w:val="29FB3033A34243D986F98AFDB29844FF"/>
              </w:placeholder>
            </w:sdtPr>
            <w:sdtEndPr/>
            <w:sdtContent>
              <w:sdt>
                <w:sdtPr>
                  <w:rPr>
                    <w:rFonts w:ascii="Helvetica" w:hAnsi="Helvetica" w:cs="Times New Roman"/>
                  </w:rPr>
                  <w:id w:val="1143700653"/>
                  <w:placeholder>
                    <w:docPart w:val="DefaultPlaceholder_1081868574"/>
                  </w:placeholder>
                </w:sdtPr>
                <w:sdtEndPr/>
                <w:sdtContent>
                  <w:sdt>
                    <w:sdtPr>
                      <w:rPr>
                        <w:rFonts w:ascii="Helvetica" w:hAnsi="Helvetica" w:cs="Times New Roman"/>
                      </w:rPr>
                      <w:id w:val="-1885010152"/>
                      <w:placeholder>
                        <w:docPart w:val="DefaultPlaceholder_1081868574"/>
                      </w:placeholder>
                    </w:sdtPr>
                    <w:sdtEndPr/>
                    <w:sdtContent>
                      <w:sdt>
                        <w:sdtPr>
                          <w:rPr>
                            <w:rFonts w:ascii="Helvetica" w:hAnsi="Helvetica" w:cs="Times New Roman"/>
                          </w:rPr>
                          <w:id w:val="-634176723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F95BD3">
                            <w:rPr>
                              <w:rStyle w:val="PlaceholderText"/>
                              <w:rFonts w:ascii="Helvetica" w:hAnsi="Helvetica"/>
                            </w:rPr>
                            <w:t>Click here to enter text.</w:t>
                          </w:r>
                        </w:sdtContent>
                      </w:sdt>
                    </w:sdtContent>
                  </w:sdt>
                </w:sdtContent>
              </w:sdt>
            </w:sdtContent>
          </w:sdt>
        </w:sdtContent>
      </w:sdt>
    </w:p>
    <w:p w14:paraId="20F74190" w14:textId="77777777" w:rsidR="00FD7D59" w:rsidRPr="00F95BD3" w:rsidRDefault="00FD7D59" w:rsidP="00FD7D59">
      <w:pPr>
        <w:pStyle w:val="NoSpacing"/>
        <w:rPr>
          <w:rFonts w:ascii="Helvetica" w:hAnsi="Helvetica" w:cs="Times New Roman"/>
        </w:rPr>
      </w:pPr>
    </w:p>
    <w:p w14:paraId="489B035C" w14:textId="77777777" w:rsidR="00D03454" w:rsidRPr="00F95BD3" w:rsidRDefault="009378FC" w:rsidP="00FD7D59">
      <w:pPr>
        <w:pStyle w:val="NoSpacing"/>
        <w:rPr>
          <w:rFonts w:ascii="Helvetica" w:hAnsi="Helvetica" w:cs="Times New Roman"/>
          <w:b/>
        </w:rPr>
      </w:pPr>
      <w:r w:rsidRPr="00F95BD3">
        <w:rPr>
          <w:rFonts w:ascii="Helvetica" w:hAnsi="Helvetica" w:cs="Times New Roman"/>
          <w:b/>
        </w:rPr>
        <w:t>Dates of CPT</w:t>
      </w:r>
    </w:p>
    <w:p w14:paraId="7DDCB649" w14:textId="7FAEC572" w:rsidR="00D03454" w:rsidRPr="00F95BD3" w:rsidRDefault="00D03454" w:rsidP="00FD7D59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Start Date: </w:t>
      </w:r>
      <w:sdt>
        <w:sdtPr>
          <w:rPr>
            <w:rFonts w:ascii="Helvetica" w:hAnsi="Helvetica" w:cs="Times New Roman"/>
          </w:rPr>
          <w:id w:val="760411372"/>
          <w:placeholder>
            <w:docPart w:val="1C59BA5B3F8C4038A5E586D524E1998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a date.</w:t>
          </w:r>
        </w:sdtContent>
      </w:sdt>
      <w:r w:rsidRPr="00F95BD3">
        <w:rPr>
          <w:rFonts w:ascii="Helvetica" w:hAnsi="Helvetica" w:cs="Times New Roman"/>
        </w:rPr>
        <w:tab/>
      </w:r>
      <w:r w:rsidR="009378FC" w:rsidRPr="00F95BD3">
        <w:rPr>
          <w:rFonts w:ascii="Helvetica" w:hAnsi="Helvetica" w:cs="Times New Roman"/>
        </w:rPr>
        <w:tab/>
      </w:r>
      <w:r w:rsidRPr="00F95BD3">
        <w:rPr>
          <w:rFonts w:ascii="Helvetica" w:hAnsi="Helvetica" w:cs="Times New Roman"/>
        </w:rPr>
        <w:t xml:space="preserve">End Date:  </w:t>
      </w:r>
      <w:sdt>
        <w:sdtPr>
          <w:rPr>
            <w:rFonts w:ascii="Helvetica" w:hAnsi="Helvetica" w:cs="Times New Roman"/>
          </w:rPr>
          <w:id w:val="2077784620"/>
          <w:placeholder>
            <w:docPart w:val="4366FBA5A0C14217ADD1DE3568BE02D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a date.</w:t>
          </w:r>
        </w:sdtContent>
      </w:sdt>
    </w:p>
    <w:p w14:paraId="174A14DE" w14:textId="77777777" w:rsidR="00D03454" w:rsidRPr="00F95BD3" w:rsidRDefault="00D03454" w:rsidP="00FD7D59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Number of hours per week: </w:t>
      </w:r>
      <w:sdt>
        <w:sdtPr>
          <w:rPr>
            <w:rFonts w:ascii="Helvetica" w:hAnsi="Helvetica" w:cs="Times New Roman"/>
          </w:rPr>
          <w:id w:val="-1507596125"/>
          <w:placeholder>
            <w:docPart w:val="2D1442B3EE7E45AFA2C06BFA8BD0D831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100F565A" w14:textId="77777777" w:rsidR="00D03454" w:rsidRPr="00F95BD3" w:rsidRDefault="00D03454" w:rsidP="00FD7D59">
      <w:pPr>
        <w:pStyle w:val="NoSpacing"/>
        <w:rPr>
          <w:rFonts w:ascii="Helvetica" w:hAnsi="Helvetica" w:cs="Times New Roman"/>
        </w:rPr>
      </w:pPr>
    </w:p>
    <w:p w14:paraId="37707C09" w14:textId="77777777" w:rsidR="009378FC" w:rsidRPr="00F95BD3" w:rsidRDefault="009378FC" w:rsidP="00FD7D59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>Will you have an on-campus job during the semester you are applying for CPT?</w:t>
      </w:r>
      <w:r w:rsidRPr="00F95BD3">
        <w:rPr>
          <w:rFonts w:ascii="Helvetica" w:hAnsi="Helvetica" w:cs="Times New Roman"/>
        </w:rPr>
        <w:tab/>
      </w:r>
      <w:sdt>
        <w:sdtPr>
          <w:rPr>
            <w:rFonts w:ascii="Helvetica" w:hAnsi="Helvetica" w:cs="Times New Roman"/>
          </w:rPr>
          <w:id w:val="1406256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95BD3">
            <w:rPr>
              <w:rFonts w:ascii="Segoe UI Symbol" w:eastAsia="MS Gothic" w:hAnsi="Segoe UI Symbol" w:cs="Segoe UI Symbol"/>
            </w:rPr>
            <w:t>☐</w:t>
          </w:r>
        </w:sdtContent>
      </w:sdt>
      <w:r w:rsidRPr="00F95BD3">
        <w:rPr>
          <w:rFonts w:ascii="Helvetica" w:hAnsi="Helvetica" w:cs="Times New Roman"/>
        </w:rPr>
        <w:t>Yes</w:t>
      </w:r>
      <w:r w:rsidRPr="00F95BD3">
        <w:rPr>
          <w:rFonts w:ascii="Helvetica" w:hAnsi="Helvetica" w:cs="Times New Roman"/>
        </w:rPr>
        <w:tab/>
      </w:r>
      <w:sdt>
        <w:sdtPr>
          <w:rPr>
            <w:rFonts w:ascii="Helvetica" w:hAnsi="Helvetica" w:cs="Times New Roman"/>
          </w:rPr>
          <w:id w:val="17843853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95BD3">
            <w:rPr>
              <w:rFonts w:ascii="Segoe UI Symbol" w:eastAsia="MS Gothic" w:hAnsi="Segoe UI Symbol" w:cs="Segoe UI Symbol"/>
            </w:rPr>
            <w:t>☐</w:t>
          </w:r>
        </w:sdtContent>
      </w:sdt>
      <w:r w:rsidRPr="00F95BD3">
        <w:rPr>
          <w:rFonts w:ascii="Helvetica" w:hAnsi="Helvetica" w:cs="Times New Roman"/>
        </w:rPr>
        <w:t>No</w:t>
      </w:r>
    </w:p>
    <w:p w14:paraId="715327BA" w14:textId="77777777" w:rsidR="009378FC" w:rsidRPr="00F95BD3" w:rsidRDefault="009378FC" w:rsidP="00FD7D59">
      <w:pPr>
        <w:pStyle w:val="NoSpacing"/>
        <w:rPr>
          <w:rFonts w:ascii="Helvetica" w:hAnsi="Helvetica" w:cs="Times New Roman"/>
        </w:rPr>
      </w:pPr>
    </w:p>
    <w:p w14:paraId="01DBB820" w14:textId="4687DDDD" w:rsidR="009378FC" w:rsidRPr="00F95BD3" w:rsidRDefault="009378FC" w:rsidP="00FD7D59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>If yes, please specif</w:t>
      </w:r>
      <w:r w:rsidR="00933165" w:rsidRPr="00F95BD3">
        <w:rPr>
          <w:rFonts w:ascii="Helvetica" w:hAnsi="Helvetica" w:cs="Times New Roman"/>
        </w:rPr>
        <w:t>y</w:t>
      </w:r>
      <w:r w:rsidRPr="00F95BD3">
        <w:rPr>
          <w:rFonts w:ascii="Helvetica" w:hAnsi="Helvetica" w:cs="Times New Roman"/>
        </w:rPr>
        <w:t xml:space="preserve"> the job and number of hours you plan to work each week:</w:t>
      </w:r>
    </w:p>
    <w:p w14:paraId="653357A0" w14:textId="77777777" w:rsidR="009378FC" w:rsidRPr="00F95BD3" w:rsidRDefault="009378FC" w:rsidP="00FD7D59">
      <w:pPr>
        <w:pStyle w:val="NoSpacing"/>
        <w:rPr>
          <w:rFonts w:ascii="Helvetica" w:hAnsi="Helvetica" w:cs="Times New Roman"/>
        </w:rPr>
      </w:pPr>
    </w:p>
    <w:p w14:paraId="7DB57136" w14:textId="77777777" w:rsidR="00406205" w:rsidRPr="00F95BD3" w:rsidRDefault="00406205" w:rsidP="00406205">
      <w:pPr>
        <w:spacing w:after="0" w:line="240" w:lineRule="auto"/>
        <w:rPr>
          <w:rFonts w:ascii="Helvetica" w:hAnsi="Helvetica" w:cs="Times New Roman"/>
          <w:b/>
        </w:rPr>
      </w:pPr>
      <w:r w:rsidRPr="00F95BD3">
        <w:rPr>
          <w:rFonts w:ascii="Helvetica" w:hAnsi="Helvetica" w:cs="Times New Roman"/>
          <w:b/>
        </w:rPr>
        <w:t xml:space="preserve">Employer Information </w:t>
      </w:r>
    </w:p>
    <w:p w14:paraId="34C51E87" w14:textId="77777777" w:rsidR="00406205" w:rsidRPr="00F95BD3" w:rsidRDefault="00406205" w:rsidP="00406205">
      <w:pPr>
        <w:spacing w:after="0" w:line="240" w:lineRule="auto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Employer: </w:t>
      </w:r>
      <w:sdt>
        <w:sdtPr>
          <w:rPr>
            <w:rFonts w:ascii="Helvetica" w:hAnsi="Helvetica" w:cs="Times New Roman"/>
          </w:rPr>
          <w:id w:val="588588971"/>
          <w:placeholder>
            <w:docPart w:val="C2A6961A32A8472A8C99DACA50A8A3CC"/>
          </w:placeholder>
          <w:showingPlcHdr/>
        </w:sdtPr>
        <w:sdtEndPr/>
        <w:sdtContent>
          <w:r w:rsidRPr="00F95BD3">
            <w:rPr>
              <w:rFonts w:ascii="Helvetica" w:hAnsi="Helvetica"/>
              <w:color w:val="808080"/>
            </w:rPr>
            <w:t>Click here to enter text.</w:t>
          </w:r>
        </w:sdtContent>
      </w:sdt>
    </w:p>
    <w:p w14:paraId="0930E8E7" w14:textId="77777777" w:rsidR="00406205" w:rsidRPr="00F95BD3" w:rsidRDefault="00406205" w:rsidP="00406205">
      <w:pPr>
        <w:spacing w:after="0" w:line="240" w:lineRule="auto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Address: </w:t>
      </w:r>
      <w:sdt>
        <w:sdtPr>
          <w:rPr>
            <w:rFonts w:ascii="Helvetica" w:hAnsi="Helvetica" w:cs="Times New Roman"/>
          </w:rPr>
          <w:id w:val="350074221"/>
          <w:placeholder>
            <w:docPart w:val="C2A6961A32A8472A8C99DACA50A8A3CC"/>
          </w:placeholder>
          <w:showingPlcHdr/>
        </w:sdtPr>
        <w:sdtEndPr/>
        <w:sdtContent>
          <w:r w:rsidRPr="00F95BD3">
            <w:rPr>
              <w:rFonts w:ascii="Helvetica" w:hAnsi="Helvetica"/>
              <w:color w:val="808080"/>
            </w:rPr>
            <w:t>Click here to enter text.</w:t>
          </w:r>
        </w:sdtContent>
      </w:sdt>
    </w:p>
    <w:p w14:paraId="3463A0D0" w14:textId="77777777" w:rsidR="00406205" w:rsidRPr="00F95BD3" w:rsidRDefault="00406205" w:rsidP="00406205">
      <w:pPr>
        <w:spacing w:after="0" w:line="240" w:lineRule="auto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Telephone Number: </w:t>
      </w:r>
      <w:sdt>
        <w:sdtPr>
          <w:rPr>
            <w:rFonts w:ascii="Helvetica" w:hAnsi="Helvetica" w:cs="Times New Roman"/>
          </w:rPr>
          <w:id w:val="-1968972324"/>
          <w:placeholder>
            <w:docPart w:val="C2A6961A32A8472A8C99DACA50A8A3CC"/>
          </w:placeholder>
          <w:showingPlcHdr/>
        </w:sdtPr>
        <w:sdtEndPr/>
        <w:sdtContent>
          <w:r w:rsidRPr="00F95BD3">
            <w:rPr>
              <w:rFonts w:ascii="Helvetica" w:hAnsi="Helvetica"/>
              <w:color w:val="808080"/>
            </w:rPr>
            <w:t>Click here to enter text.</w:t>
          </w:r>
        </w:sdtContent>
      </w:sdt>
    </w:p>
    <w:p w14:paraId="6D1D1C8F" w14:textId="77777777" w:rsidR="00406205" w:rsidRPr="00F95BD3" w:rsidRDefault="00406205" w:rsidP="00406205">
      <w:pPr>
        <w:spacing w:after="0" w:line="240" w:lineRule="auto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Contact Name and Title: </w:t>
      </w:r>
      <w:sdt>
        <w:sdtPr>
          <w:rPr>
            <w:rFonts w:ascii="Helvetica" w:hAnsi="Helvetica" w:cs="Times New Roman"/>
          </w:rPr>
          <w:id w:val="-1500266112"/>
          <w:placeholder>
            <w:docPart w:val="C2A6961A32A8472A8C99DACA50A8A3CC"/>
          </w:placeholder>
          <w:showingPlcHdr/>
        </w:sdtPr>
        <w:sdtEndPr/>
        <w:sdtContent>
          <w:r w:rsidRPr="00F95BD3">
            <w:rPr>
              <w:rFonts w:ascii="Helvetica" w:hAnsi="Helvetica"/>
              <w:color w:val="808080"/>
            </w:rPr>
            <w:t>Click here to enter text.</w:t>
          </w:r>
        </w:sdtContent>
      </w:sdt>
    </w:p>
    <w:p w14:paraId="10DD815A" w14:textId="77777777" w:rsidR="00406205" w:rsidRPr="00F95BD3" w:rsidRDefault="00406205" w:rsidP="00406205">
      <w:pPr>
        <w:pStyle w:val="NoSpacing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 xml:space="preserve">Contact Email Address: </w:t>
      </w:r>
      <w:sdt>
        <w:sdtPr>
          <w:rPr>
            <w:rFonts w:ascii="Helvetica" w:hAnsi="Helvetica" w:cs="Times New Roman"/>
          </w:rPr>
          <w:id w:val="-1510977473"/>
          <w:placeholder>
            <w:docPart w:val="DefaultPlaceholder_1081868574"/>
          </w:placeholder>
          <w:showingPlcHdr/>
        </w:sdtPr>
        <w:sdtEndPr/>
        <w:sdtContent>
          <w:r w:rsidRPr="00F95BD3">
            <w:rPr>
              <w:rStyle w:val="PlaceholderText"/>
              <w:rFonts w:ascii="Helvetica" w:hAnsi="Helvetica"/>
            </w:rPr>
            <w:t>Click here to enter text.</w:t>
          </w:r>
        </w:sdtContent>
      </w:sdt>
    </w:p>
    <w:p w14:paraId="1CB826A6" w14:textId="77777777" w:rsidR="00406205" w:rsidRPr="00F95BD3" w:rsidRDefault="00406205" w:rsidP="00FD7D59">
      <w:pPr>
        <w:pStyle w:val="NoSpacing"/>
        <w:rPr>
          <w:rFonts w:ascii="Helvetica" w:hAnsi="Helvetica" w:cs="Times New Roman"/>
        </w:rPr>
      </w:pPr>
    </w:p>
    <w:p w14:paraId="5FAF76AF" w14:textId="4F240AA6" w:rsidR="00364E80" w:rsidRDefault="00406205" w:rsidP="00F95BD3">
      <w:pPr>
        <w:pStyle w:val="NoSpacing"/>
        <w:jc w:val="both"/>
        <w:rPr>
          <w:rFonts w:ascii="Helvetica" w:hAnsi="Helvetica" w:cs="Times New Roman"/>
        </w:rPr>
      </w:pPr>
      <w:r w:rsidRPr="00F95BD3">
        <w:rPr>
          <w:rFonts w:ascii="Helvetica" w:hAnsi="Helvetica" w:cs="Times New Roman"/>
        </w:rPr>
        <w:t>I understand that total employment (on and off</w:t>
      </w:r>
      <w:r w:rsidR="00933165" w:rsidRPr="00F95BD3">
        <w:rPr>
          <w:rFonts w:ascii="Helvetica" w:hAnsi="Helvetica" w:cs="Times New Roman"/>
        </w:rPr>
        <w:t>-</w:t>
      </w:r>
      <w:r w:rsidRPr="00F95BD3">
        <w:rPr>
          <w:rFonts w:ascii="Helvetica" w:hAnsi="Helvetica" w:cs="Times New Roman"/>
        </w:rPr>
        <w:t>campus combined) may not exceed 20 hours per week while school is in session during the Fall and Spring semesters. I understand I must maintain full-time class registration during regular semesters while on CPT.</w:t>
      </w:r>
      <w:r w:rsidR="00933165" w:rsidRPr="00F95BD3">
        <w:rPr>
          <w:rFonts w:ascii="Helvetica" w:hAnsi="Helvetica" w:cs="Times New Roman"/>
        </w:rPr>
        <w:t xml:space="preserve"> </w:t>
      </w:r>
      <w:bookmarkStart w:id="0" w:name="_GoBack"/>
      <w:bookmarkEnd w:id="0"/>
      <w:r w:rsidR="006633B7" w:rsidRPr="00F95BD3">
        <w:rPr>
          <w:rFonts w:ascii="Helvetica" w:hAnsi="Helvetica" w:cs="Times New Roman"/>
        </w:rPr>
        <w:t xml:space="preserve">I agree to register for the appropriate cooperative education course and pay the registration fee for each </w:t>
      </w:r>
      <w:r w:rsidR="00781D54">
        <w:rPr>
          <w:rFonts w:ascii="Helvetica" w:hAnsi="Helvetica" w:cs="Times New Roman"/>
        </w:rPr>
        <w:t>co-op/internship work period</w:t>
      </w:r>
      <w:r w:rsidR="006633B7" w:rsidRPr="00F95BD3">
        <w:rPr>
          <w:rFonts w:ascii="Helvetica" w:hAnsi="Helvetica" w:cs="Times New Roman"/>
        </w:rPr>
        <w:t>. I understand and agree that the Career Services and Cooperative Education Office may register me for any work term while I am on the job, and I will be responsible for paying the required fees.</w:t>
      </w:r>
    </w:p>
    <w:p w14:paraId="64587B6A" w14:textId="77777777" w:rsidR="00F95BD3" w:rsidRPr="00F95BD3" w:rsidRDefault="00F95BD3" w:rsidP="00F95BD3">
      <w:pPr>
        <w:pStyle w:val="NoSpacing"/>
        <w:jc w:val="both"/>
        <w:rPr>
          <w:rFonts w:ascii="Helvetica" w:hAnsi="Helvetica" w:cs="Times New Roman"/>
        </w:rPr>
      </w:pPr>
    </w:p>
    <w:p w14:paraId="56C30575" w14:textId="31837E4E" w:rsidR="009378FC" w:rsidRPr="00F95BD3" w:rsidRDefault="00F95BD3" w:rsidP="00F95BD3">
      <w:pPr>
        <w:pStyle w:val="NoSpacing"/>
        <w:rPr>
          <w:rFonts w:ascii="Helvetica" w:hAnsi="Helvetica"/>
        </w:rPr>
      </w:pPr>
      <w:r>
        <w:rPr>
          <w:rFonts w:ascii="Helvetica" w:hAnsi="Helvetica" w:cs="Times New Roman"/>
        </w:rPr>
        <w:t xml:space="preserve">Signature: </w:t>
      </w:r>
      <w:r w:rsidR="009378FC" w:rsidRPr="00F95BD3">
        <w:rPr>
          <w:rFonts w:ascii="Helvetica" w:hAnsi="Helvetica" w:cs="Times New Roman"/>
        </w:rPr>
        <w:t>______________________________</w:t>
      </w:r>
      <w:r w:rsidR="009378FC" w:rsidRPr="00F95BD3">
        <w:rPr>
          <w:rFonts w:ascii="Helvetica" w:hAnsi="Helvetica" w:cs="Times New Roman"/>
        </w:rPr>
        <w:tab/>
      </w:r>
      <w:r>
        <w:rPr>
          <w:rFonts w:ascii="Helvetica" w:hAnsi="Helvetica" w:cs="Times New Roman"/>
        </w:rPr>
        <w:t xml:space="preserve">Date: </w:t>
      </w:r>
      <w:r w:rsidR="009378FC" w:rsidRPr="00F95BD3">
        <w:rPr>
          <w:rFonts w:ascii="Helvetica" w:hAnsi="Helvetica" w:cs="Times New Roman"/>
        </w:rPr>
        <w:t>_________________________</w:t>
      </w:r>
      <w:r w:rsidR="006633B7" w:rsidRPr="00F95BD3">
        <w:rPr>
          <w:rFonts w:ascii="Helvetica" w:hAnsi="Helvetica"/>
        </w:rPr>
        <w:tab/>
      </w:r>
    </w:p>
    <w:sectPr w:rsidR="009378FC" w:rsidRPr="00F95BD3" w:rsidSect="00F95BD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47374" w14:textId="77777777" w:rsidR="00364E80" w:rsidRDefault="00364E80" w:rsidP="00364E80">
      <w:pPr>
        <w:spacing w:after="0" w:line="240" w:lineRule="auto"/>
      </w:pPr>
      <w:r>
        <w:separator/>
      </w:r>
    </w:p>
  </w:endnote>
  <w:endnote w:type="continuationSeparator" w:id="0">
    <w:p w14:paraId="47A28960" w14:textId="77777777" w:rsidR="00364E80" w:rsidRDefault="00364E80" w:rsidP="00364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Rounded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77289" w14:textId="77777777" w:rsidR="00933165" w:rsidRDefault="009331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C6EF7" w14:textId="20069F63" w:rsidR="00364E80" w:rsidRPr="00364E80" w:rsidRDefault="00364E80">
    <w:pPr>
      <w:pStyle w:val="Footer"/>
      <w:rPr>
        <w:rFonts w:asciiTheme="majorHAnsi" w:hAnsiTheme="majorHAnsi"/>
      </w:rPr>
    </w:pPr>
    <w:r>
      <w:tab/>
    </w:r>
    <w:r>
      <w:tab/>
    </w:r>
    <w:r w:rsidRPr="00364E80">
      <w:rPr>
        <w:rFonts w:asciiTheme="majorHAnsi" w:hAnsiTheme="majorHAnsi"/>
      </w:rPr>
      <w:t>Updated S</w:t>
    </w:r>
    <w:r w:rsidR="00933165">
      <w:rPr>
        <w:rFonts w:asciiTheme="majorHAnsi" w:hAnsiTheme="majorHAnsi"/>
      </w:rPr>
      <w:t>ummer</w:t>
    </w:r>
    <w:r w:rsidRPr="00364E80">
      <w:rPr>
        <w:rFonts w:asciiTheme="majorHAnsi" w:hAnsiTheme="majorHAnsi"/>
      </w:rPr>
      <w:t xml:space="preserve"> </w:t>
    </w:r>
    <w:r w:rsidR="005A1D18">
      <w:rPr>
        <w:rFonts w:asciiTheme="majorHAnsi" w:hAnsiTheme="majorHAnsi"/>
      </w:rPr>
      <w:t>202</w:t>
    </w:r>
    <w:r w:rsidR="00933165">
      <w:rPr>
        <w:rFonts w:asciiTheme="majorHAnsi" w:hAnsiTheme="majorHAnsi"/>
      </w:rPr>
      <w:t>2</w:t>
    </w:r>
  </w:p>
  <w:p w14:paraId="5FB9C6E8" w14:textId="77777777" w:rsidR="00364E80" w:rsidRDefault="00364E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B9989" w14:textId="77777777" w:rsidR="00933165" w:rsidRDefault="009331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9EEE0" w14:textId="77777777" w:rsidR="00364E80" w:rsidRDefault="00364E80" w:rsidP="00364E80">
      <w:pPr>
        <w:spacing w:after="0" w:line="240" w:lineRule="auto"/>
      </w:pPr>
      <w:r>
        <w:separator/>
      </w:r>
    </w:p>
  </w:footnote>
  <w:footnote w:type="continuationSeparator" w:id="0">
    <w:p w14:paraId="0F9259C7" w14:textId="77777777" w:rsidR="00364E80" w:rsidRDefault="00364E80" w:rsidP="00364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B3DDE" w14:textId="77777777" w:rsidR="00933165" w:rsidRDefault="009331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7A7EA" w14:textId="77777777" w:rsidR="00933165" w:rsidRDefault="009331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08CFD" w14:textId="77777777" w:rsidR="00933165" w:rsidRDefault="009331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81326"/>
    <w:multiLevelType w:val="hybridMultilevel"/>
    <w:tmpl w:val="8DE03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NLGwNDAyN7I0MDVU0lEKTi0uzszPAykwqgUABUM3sCwAAAA="/>
  </w:docVars>
  <w:rsids>
    <w:rsidRoot w:val="002B4A50"/>
    <w:rsid w:val="00024786"/>
    <w:rsid w:val="000C4E22"/>
    <w:rsid w:val="00141D49"/>
    <w:rsid w:val="002326B5"/>
    <w:rsid w:val="002B4A50"/>
    <w:rsid w:val="00364E80"/>
    <w:rsid w:val="00406205"/>
    <w:rsid w:val="005A1D18"/>
    <w:rsid w:val="006633B7"/>
    <w:rsid w:val="00781D54"/>
    <w:rsid w:val="007A16F0"/>
    <w:rsid w:val="007A5F1F"/>
    <w:rsid w:val="0081491E"/>
    <w:rsid w:val="008E4FBA"/>
    <w:rsid w:val="00933165"/>
    <w:rsid w:val="009378FC"/>
    <w:rsid w:val="009F3DB2"/>
    <w:rsid w:val="00A44A4A"/>
    <w:rsid w:val="00AF1552"/>
    <w:rsid w:val="00B40449"/>
    <w:rsid w:val="00BE774D"/>
    <w:rsid w:val="00CA50E1"/>
    <w:rsid w:val="00D03454"/>
    <w:rsid w:val="00D55137"/>
    <w:rsid w:val="00DB29FA"/>
    <w:rsid w:val="00DC710F"/>
    <w:rsid w:val="00F95BD3"/>
    <w:rsid w:val="00FD7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2EFD2"/>
  <w15:chartTrackingRefBased/>
  <w15:docId w15:val="{0DFF6BDC-1A5A-4C36-88B3-23F55ACC3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4A5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D7D5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0345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4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E80"/>
  </w:style>
  <w:style w:type="paragraph" w:styleId="Footer">
    <w:name w:val="footer"/>
    <w:basedOn w:val="Normal"/>
    <w:link w:val="FooterChar"/>
    <w:uiPriority w:val="99"/>
    <w:unhideWhenUsed/>
    <w:rsid w:val="00364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E80"/>
  </w:style>
  <w:style w:type="paragraph" w:styleId="BalloonText">
    <w:name w:val="Balloon Text"/>
    <w:basedOn w:val="Normal"/>
    <w:link w:val="BalloonTextChar"/>
    <w:uiPriority w:val="99"/>
    <w:semiHidden/>
    <w:unhideWhenUsed/>
    <w:rsid w:val="004062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20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331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usan.wood3@mail.wvu.edu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296E0-33CE-46CD-B6FA-FE8988F45025}"/>
      </w:docPartPr>
      <w:docPartBody>
        <w:p w:rsidR="00EB72B6" w:rsidRDefault="00563AE8"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29FB3033A34243D986F98AFDB2984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51BC4-EB31-4250-B329-4D7C6481B149}"/>
      </w:docPartPr>
      <w:docPartBody>
        <w:p w:rsidR="00EB72B6" w:rsidRDefault="00563AE8" w:rsidP="00563AE8">
          <w:pPr>
            <w:pStyle w:val="29FB3033A34243D986F98AFDB29844FF2"/>
          </w:pPr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1C59BA5B3F8C4038A5E586D524E199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06FF2-BDD1-42C3-A16A-878B59C9D5DE}"/>
      </w:docPartPr>
      <w:docPartBody>
        <w:p w:rsidR="00EB72B6" w:rsidRDefault="00563AE8" w:rsidP="00563AE8">
          <w:pPr>
            <w:pStyle w:val="1C59BA5B3F8C4038A5E586D524E1998D1"/>
          </w:pPr>
          <w:r w:rsidRPr="00A231D3">
            <w:rPr>
              <w:rStyle w:val="PlaceholderText"/>
            </w:rPr>
            <w:t>Click here to enter a date.</w:t>
          </w:r>
        </w:p>
      </w:docPartBody>
    </w:docPart>
    <w:docPart>
      <w:docPartPr>
        <w:name w:val="4366FBA5A0C14217ADD1DE3568BE0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EFCC4-3460-43BA-9EBE-0223A216B157}"/>
      </w:docPartPr>
      <w:docPartBody>
        <w:p w:rsidR="00EB72B6" w:rsidRDefault="00563AE8" w:rsidP="00563AE8">
          <w:pPr>
            <w:pStyle w:val="4366FBA5A0C14217ADD1DE3568BE02DF1"/>
          </w:pPr>
          <w:r w:rsidRPr="00A231D3">
            <w:rPr>
              <w:rStyle w:val="PlaceholderText"/>
            </w:rPr>
            <w:t>Click here to enter a date.</w:t>
          </w:r>
        </w:p>
      </w:docPartBody>
    </w:docPart>
    <w:docPart>
      <w:docPartPr>
        <w:name w:val="2D1442B3EE7E45AFA2C06BFA8BD0D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92066-CE82-4C67-A5D0-F09FB319B3AA}"/>
      </w:docPartPr>
      <w:docPartBody>
        <w:p w:rsidR="00EB72B6" w:rsidRDefault="00563AE8" w:rsidP="00563AE8">
          <w:pPr>
            <w:pStyle w:val="2D1442B3EE7E45AFA2C06BFA8BD0D8311"/>
          </w:pPr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7AE8B1C1B306419ABAF368A91D6B8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F070E-379E-4254-AD7D-5D1FD6985BB2}"/>
      </w:docPartPr>
      <w:docPartBody>
        <w:p w:rsidR="00EB72B6" w:rsidRDefault="00563AE8" w:rsidP="00563AE8">
          <w:pPr>
            <w:pStyle w:val="7AE8B1C1B306419ABAF368A91D6B88A1"/>
          </w:pPr>
          <w:r w:rsidRPr="00A231D3">
            <w:rPr>
              <w:rStyle w:val="PlaceholderText"/>
            </w:rPr>
            <w:t>Click here to enter text.</w:t>
          </w:r>
        </w:p>
      </w:docPartBody>
    </w:docPart>
    <w:docPart>
      <w:docPartPr>
        <w:name w:val="C2A6961A32A8472A8C99DACA50A8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CF624-7D29-4FD2-B170-A0BF0B4BE887}"/>
      </w:docPartPr>
      <w:docPartBody>
        <w:p w:rsidR="008972BF" w:rsidRDefault="00EB72B6" w:rsidP="00EB72B6">
          <w:pPr>
            <w:pStyle w:val="C2A6961A32A8472A8C99DACA50A8A3CC"/>
          </w:pPr>
          <w:r w:rsidRPr="00A231D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Rounded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63AE8"/>
    <w:rsid w:val="00563AE8"/>
    <w:rsid w:val="008972BF"/>
    <w:rsid w:val="00EB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72B6"/>
    <w:rPr>
      <w:color w:val="808080"/>
    </w:rPr>
  </w:style>
  <w:style w:type="paragraph" w:customStyle="1" w:styleId="36E6D7E3BFDF48B7AFFE0D159FD24516">
    <w:name w:val="36E6D7E3BFDF48B7AFFE0D159FD24516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">
    <w:name w:val="58CD2D2621C8428FA141B05EBC57D807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">
    <w:name w:val="A2D479EE82AA4C85AD3FE34FEBD7F458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">
    <w:name w:val="BF4BF51957084297B350F2D54A01E74A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">
    <w:name w:val="59175AB9CE834EDA80311C08258EDC3B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">
    <w:name w:val="CD4DF6A35BC2409E9279345EDB6316FC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">
    <w:name w:val="9008A08CA781470792492D0C3CC6A781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">
    <w:name w:val="6C76F6DCBC444BFC945658F50929989B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">
    <w:name w:val="4750A34EBABB4150A49CACBD7E85F7F2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">
    <w:name w:val="5B748F22004E4707BB2683981699666F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">
    <w:name w:val="E2424D182DB1476490A6E6C5AC6CBC38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">
    <w:name w:val="983E159B5ED54910A30A31F78CE876FE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">
    <w:name w:val="4289AF9071124685A8DA5757C0FCAF3C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">
    <w:name w:val="1A655B1440914D6FA41C246E95EF624F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">
    <w:name w:val="D46349771DBC4E908E86445CE49309F6"/>
    <w:rsid w:val="00563AE8"/>
    <w:pPr>
      <w:spacing w:after="0" w:line="240" w:lineRule="auto"/>
    </w:pPr>
    <w:rPr>
      <w:rFonts w:eastAsiaTheme="minorHAnsi"/>
    </w:rPr>
  </w:style>
  <w:style w:type="paragraph" w:customStyle="1" w:styleId="29FB3033A34243D986F98AFDB29844FF">
    <w:name w:val="29FB3033A34243D986F98AFDB29844FF"/>
    <w:rsid w:val="00563AE8"/>
  </w:style>
  <w:style w:type="paragraph" w:customStyle="1" w:styleId="29FB3033A34243D986F98AFDB29844FF1">
    <w:name w:val="29FB3033A34243D986F98AFDB29844FF1"/>
    <w:rsid w:val="00563AE8"/>
    <w:pPr>
      <w:spacing w:after="0" w:line="240" w:lineRule="auto"/>
    </w:pPr>
    <w:rPr>
      <w:rFonts w:eastAsiaTheme="minorHAnsi"/>
    </w:rPr>
  </w:style>
  <w:style w:type="paragraph" w:customStyle="1" w:styleId="1C59BA5B3F8C4038A5E586D524E1998D">
    <w:name w:val="1C59BA5B3F8C4038A5E586D524E1998D"/>
    <w:rsid w:val="00563AE8"/>
    <w:pPr>
      <w:spacing w:after="0" w:line="240" w:lineRule="auto"/>
    </w:pPr>
    <w:rPr>
      <w:rFonts w:eastAsiaTheme="minorHAnsi"/>
    </w:rPr>
  </w:style>
  <w:style w:type="paragraph" w:customStyle="1" w:styleId="4366FBA5A0C14217ADD1DE3568BE02DF">
    <w:name w:val="4366FBA5A0C14217ADD1DE3568BE02DF"/>
    <w:rsid w:val="00563AE8"/>
    <w:pPr>
      <w:spacing w:after="0" w:line="240" w:lineRule="auto"/>
    </w:pPr>
    <w:rPr>
      <w:rFonts w:eastAsiaTheme="minorHAnsi"/>
    </w:rPr>
  </w:style>
  <w:style w:type="paragraph" w:customStyle="1" w:styleId="2D1442B3EE7E45AFA2C06BFA8BD0D831">
    <w:name w:val="2D1442B3EE7E45AFA2C06BFA8BD0D831"/>
    <w:rsid w:val="00563AE8"/>
    <w:pPr>
      <w:spacing w:after="0" w:line="240" w:lineRule="auto"/>
    </w:pPr>
    <w:rPr>
      <w:rFonts w:eastAsiaTheme="minorHAnsi"/>
    </w:rPr>
  </w:style>
  <w:style w:type="paragraph" w:customStyle="1" w:styleId="CD8758E2E6A94F3ABE6DE8D9A8BAD745">
    <w:name w:val="CD8758E2E6A94F3ABE6DE8D9A8BAD745"/>
    <w:rsid w:val="00563AE8"/>
    <w:pPr>
      <w:spacing w:after="0" w:line="240" w:lineRule="auto"/>
    </w:pPr>
    <w:rPr>
      <w:rFonts w:eastAsiaTheme="minorHAnsi"/>
    </w:rPr>
  </w:style>
  <w:style w:type="paragraph" w:customStyle="1" w:styleId="A9895C07977647518A1902E7C02C82ED">
    <w:name w:val="A9895C07977647518A1902E7C02C82ED"/>
    <w:rsid w:val="00563AE8"/>
    <w:pPr>
      <w:spacing w:after="0" w:line="240" w:lineRule="auto"/>
    </w:pPr>
    <w:rPr>
      <w:rFonts w:eastAsiaTheme="minorHAnsi"/>
    </w:rPr>
  </w:style>
  <w:style w:type="paragraph" w:customStyle="1" w:styleId="49A2F4D38BCD44218FF2EE5398674DE2">
    <w:name w:val="49A2F4D38BCD44218FF2EE5398674DE2"/>
    <w:rsid w:val="00563AE8"/>
    <w:pPr>
      <w:spacing w:after="0" w:line="240" w:lineRule="auto"/>
    </w:pPr>
    <w:rPr>
      <w:rFonts w:eastAsiaTheme="minorHAnsi"/>
    </w:rPr>
  </w:style>
  <w:style w:type="paragraph" w:customStyle="1" w:styleId="B114B0035BB6414CB42550C74CCDCF3E">
    <w:name w:val="B114B0035BB6414CB42550C74CCDCF3E"/>
    <w:rsid w:val="00563AE8"/>
    <w:pPr>
      <w:spacing w:after="0" w:line="240" w:lineRule="auto"/>
    </w:pPr>
    <w:rPr>
      <w:rFonts w:eastAsiaTheme="minorHAnsi"/>
    </w:rPr>
  </w:style>
  <w:style w:type="paragraph" w:customStyle="1" w:styleId="AD54CD8C6B5646C9A5E163CA7C210B59">
    <w:name w:val="AD54CD8C6B5646C9A5E163CA7C210B59"/>
    <w:rsid w:val="00563AE8"/>
    <w:pPr>
      <w:spacing w:after="0" w:line="240" w:lineRule="auto"/>
    </w:pPr>
    <w:rPr>
      <w:rFonts w:eastAsiaTheme="minorHAnsi"/>
    </w:rPr>
  </w:style>
  <w:style w:type="paragraph" w:customStyle="1" w:styleId="8B8404B8688A43EFAA330EEDC8867F40">
    <w:name w:val="8B8404B8688A43EFAA330EEDC8867F40"/>
    <w:rsid w:val="00563AE8"/>
    <w:pPr>
      <w:spacing w:after="0" w:line="240" w:lineRule="auto"/>
    </w:pPr>
    <w:rPr>
      <w:rFonts w:eastAsiaTheme="minorHAnsi"/>
    </w:rPr>
  </w:style>
  <w:style w:type="paragraph" w:customStyle="1" w:styleId="36E6D7E3BFDF48B7AFFE0D159FD245161">
    <w:name w:val="36E6D7E3BFDF48B7AFFE0D159FD245161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1">
    <w:name w:val="58CD2D2621C8428FA141B05EBC57D8071"/>
    <w:rsid w:val="00563AE8"/>
    <w:pPr>
      <w:spacing w:after="0" w:line="240" w:lineRule="auto"/>
    </w:pPr>
    <w:rPr>
      <w:rFonts w:eastAsiaTheme="minorHAnsi"/>
    </w:rPr>
  </w:style>
  <w:style w:type="paragraph" w:customStyle="1" w:styleId="D452FA546914453D99509E8A66F7AE50">
    <w:name w:val="D452FA546914453D99509E8A66F7AE50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1">
    <w:name w:val="A2D479EE82AA4C85AD3FE34FEBD7F4581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1">
    <w:name w:val="BF4BF51957084297B350F2D54A01E74A1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1">
    <w:name w:val="59175AB9CE834EDA80311C08258EDC3B1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1">
    <w:name w:val="CD4DF6A35BC2409E9279345EDB6316FC1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1">
    <w:name w:val="9008A08CA781470792492D0C3CC6A7811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1">
    <w:name w:val="6C76F6DCBC444BFC945658F50929989B1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1">
    <w:name w:val="4750A34EBABB4150A49CACBD7E85F7F21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1">
    <w:name w:val="5B748F22004E4707BB2683981699666F1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1">
    <w:name w:val="E2424D182DB1476490A6E6C5AC6CBC381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1">
    <w:name w:val="983E159B5ED54910A30A31F78CE876FE1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1">
    <w:name w:val="4289AF9071124685A8DA5757C0FCAF3C1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1">
    <w:name w:val="1A655B1440914D6FA41C246E95EF624F1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1">
    <w:name w:val="D46349771DBC4E908E86445CE49309F61"/>
    <w:rsid w:val="00563AE8"/>
    <w:pPr>
      <w:spacing w:after="0" w:line="240" w:lineRule="auto"/>
    </w:pPr>
    <w:rPr>
      <w:rFonts w:eastAsiaTheme="minorHAnsi"/>
    </w:rPr>
  </w:style>
  <w:style w:type="paragraph" w:customStyle="1" w:styleId="29FB3033A34243D986F98AFDB29844FF2">
    <w:name w:val="29FB3033A34243D986F98AFDB29844FF2"/>
    <w:rsid w:val="00563AE8"/>
    <w:pPr>
      <w:spacing w:after="0" w:line="240" w:lineRule="auto"/>
    </w:pPr>
    <w:rPr>
      <w:rFonts w:eastAsiaTheme="minorHAnsi"/>
    </w:rPr>
  </w:style>
  <w:style w:type="paragraph" w:customStyle="1" w:styleId="F2093B07066B4D2BAFA683D650926AF4">
    <w:name w:val="F2093B07066B4D2BAFA683D650926AF4"/>
    <w:rsid w:val="00563AE8"/>
    <w:pPr>
      <w:spacing w:after="0" w:line="240" w:lineRule="auto"/>
    </w:pPr>
    <w:rPr>
      <w:rFonts w:eastAsiaTheme="minorHAnsi"/>
    </w:rPr>
  </w:style>
  <w:style w:type="paragraph" w:customStyle="1" w:styleId="1C59BA5B3F8C4038A5E586D524E1998D1">
    <w:name w:val="1C59BA5B3F8C4038A5E586D524E1998D1"/>
    <w:rsid w:val="00563AE8"/>
    <w:pPr>
      <w:spacing w:after="0" w:line="240" w:lineRule="auto"/>
    </w:pPr>
    <w:rPr>
      <w:rFonts w:eastAsiaTheme="minorHAnsi"/>
    </w:rPr>
  </w:style>
  <w:style w:type="paragraph" w:customStyle="1" w:styleId="4366FBA5A0C14217ADD1DE3568BE02DF1">
    <w:name w:val="4366FBA5A0C14217ADD1DE3568BE02DF1"/>
    <w:rsid w:val="00563AE8"/>
    <w:pPr>
      <w:spacing w:after="0" w:line="240" w:lineRule="auto"/>
    </w:pPr>
    <w:rPr>
      <w:rFonts w:eastAsiaTheme="minorHAnsi"/>
    </w:rPr>
  </w:style>
  <w:style w:type="paragraph" w:customStyle="1" w:styleId="2D1442B3EE7E45AFA2C06BFA8BD0D8311">
    <w:name w:val="2D1442B3EE7E45AFA2C06BFA8BD0D8311"/>
    <w:rsid w:val="00563AE8"/>
    <w:pPr>
      <w:spacing w:after="0" w:line="240" w:lineRule="auto"/>
    </w:pPr>
    <w:rPr>
      <w:rFonts w:eastAsiaTheme="minorHAnsi"/>
    </w:rPr>
  </w:style>
  <w:style w:type="paragraph" w:customStyle="1" w:styleId="CD8758E2E6A94F3ABE6DE8D9A8BAD7451">
    <w:name w:val="CD8758E2E6A94F3ABE6DE8D9A8BAD7451"/>
    <w:rsid w:val="00563AE8"/>
    <w:pPr>
      <w:spacing w:after="0" w:line="240" w:lineRule="auto"/>
    </w:pPr>
    <w:rPr>
      <w:rFonts w:eastAsiaTheme="minorHAnsi"/>
    </w:rPr>
  </w:style>
  <w:style w:type="paragraph" w:customStyle="1" w:styleId="A9895C07977647518A1902E7C02C82ED1">
    <w:name w:val="A9895C07977647518A1902E7C02C82ED1"/>
    <w:rsid w:val="00563AE8"/>
    <w:pPr>
      <w:spacing w:after="0" w:line="240" w:lineRule="auto"/>
    </w:pPr>
    <w:rPr>
      <w:rFonts w:eastAsiaTheme="minorHAnsi"/>
    </w:rPr>
  </w:style>
  <w:style w:type="paragraph" w:customStyle="1" w:styleId="49A2F4D38BCD44218FF2EE5398674DE21">
    <w:name w:val="49A2F4D38BCD44218FF2EE5398674DE21"/>
    <w:rsid w:val="00563AE8"/>
    <w:pPr>
      <w:spacing w:after="0" w:line="240" w:lineRule="auto"/>
    </w:pPr>
    <w:rPr>
      <w:rFonts w:eastAsiaTheme="minorHAnsi"/>
    </w:rPr>
  </w:style>
  <w:style w:type="paragraph" w:customStyle="1" w:styleId="B114B0035BB6414CB42550C74CCDCF3E1">
    <w:name w:val="B114B0035BB6414CB42550C74CCDCF3E1"/>
    <w:rsid w:val="00563AE8"/>
    <w:pPr>
      <w:spacing w:after="0" w:line="240" w:lineRule="auto"/>
    </w:pPr>
    <w:rPr>
      <w:rFonts w:eastAsiaTheme="minorHAnsi"/>
    </w:rPr>
  </w:style>
  <w:style w:type="paragraph" w:customStyle="1" w:styleId="AD54CD8C6B5646C9A5E163CA7C210B591">
    <w:name w:val="AD54CD8C6B5646C9A5E163CA7C210B591"/>
    <w:rsid w:val="00563AE8"/>
    <w:pPr>
      <w:spacing w:after="0" w:line="240" w:lineRule="auto"/>
    </w:pPr>
    <w:rPr>
      <w:rFonts w:eastAsiaTheme="minorHAnsi"/>
    </w:rPr>
  </w:style>
  <w:style w:type="paragraph" w:customStyle="1" w:styleId="8B8404B8688A43EFAA330EEDC8867F401">
    <w:name w:val="8B8404B8688A43EFAA330EEDC8867F401"/>
    <w:rsid w:val="00563AE8"/>
    <w:pPr>
      <w:spacing w:after="0" w:line="240" w:lineRule="auto"/>
    </w:pPr>
    <w:rPr>
      <w:rFonts w:eastAsiaTheme="minorHAnsi"/>
    </w:rPr>
  </w:style>
  <w:style w:type="paragraph" w:customStyle="1" w:styleId="36E6D7E3BFDF48B7AFFE0D159FD245162">
    <w:name w:val="36E6D7E3BFDF48B7AFFE0D159FD245162"/>
    <w:rsid w:val="00563AE8"/>
    <w:pPr>
      <w:spacing w:after="0" w:line="240" w:lineRule="auto"/>
    </w:pPr>
    <w:rPr>
      <w:rFonts w:eastAsiaTheme="minorHAnsi"/>
    </w:rPr>
  </w:style>
  <w:style w:type="paragraph" w:customStyle="1" w:styleId="58CD2D2621C8428FA141B05EBC57D8072">
    <w:name w:val="58CD2D2621C8428FA141B05EBC57D8072"/>
    <w:rsid w:val="00563AE8"/>
    <w:pPr>
      <w:spacing w:after="0" w:line="240" w:lineRule="auto"/>
    </w:pPr>
    <w:rPr>
      <w:rFonts w:eastAsiaTheme="minorHAnsi"/>
    </w:rPr>
  </w:style>
  <w:style w:type="paragraph" w:customStyle="1" w:styleId="D452FA546914453D99509E8A66F7AE501">
    <w:name w:val="D452FA546914453D99509E8A66F7AE501"/>
    <w:rsid w:val="00563AE8"/>
    <w:pPr>
      <w:spacing w:after="0" w:line="240" w:lineRule="auto"/>
    </w:pPr>
    <w:rPr>
      <w:rFonts w:eastAsiaTheme="minorHAnsi"/>
    </w:rPr>
  </w:style>
  <w:style w:type="paragraph" w:customStyle="1" w:styleId="A2D479EE82AA4C85AD3FE34FEBD7F4582">
    <w:name w:val="A2D479EE82AA4C85AD3FE34FEBD7F4582"/>
    <w:rsid w:val="00563AE8"/>
    <w:pPr>
      <w:spacing w:after="0" w:line="240" w:lineRule="auto"/>
    </w:pPr>
    <w:rPr>
      <w:rFonts w:eastAsiaTheme="minorHAnsi"/>
    </w:rPr>
  </w:style>
  <w:style w:type="paragraph" w:customStyle="1" w:styleId="BF4BF51957084297B350F2D54A01E74A2">
    <w:name w:val="BF4BF51957084297B350F2D54A01E74A2"/>
    <w:rsid w:val="00563AE8"/>
    <w:pPr>
      <w:spacing w:after="0" w:line="240" w:lineRule="auto"/>
    </w:pPr>
    <w:rPr>
      <w:rFonts w:eastAsiaTheme="minorHAnsi"/>
    </w:rPr>
  </w:style>
  <w:style w:type="paragraph" w:customStyle="1" w:styleId="59175AB9CE834EDA80311C08258EDC3B2">
    <w:name w:val="59175AB9CE834EDA80311C08258EDC3B2"/>
    <w:rsid w:val="00563AE8"/>
    <w:pPr>
      <w:spacing w:after="0" w:line="240" w:lineRule="auto"/>
    </w:pPr>
    <w:rPr>
      <w:rFonts w:eastAsiaTheme="minorHAnsi"/>
    </w:rPr>
  </w:style>
  <w:style w:type="paragraph" w:customStyle="1" w:styleId="CD4DF6A35BC2409E9279345EDB6316FC2">
    <w:name w:val="CD4DF6A35BC2409E9279345EDB6316FC2"/>
    <w:rsid w:val="00563AE8"/>
    <w:pPr>
      <w:spacing w:after="0" w:line="240" w:lineRule="auto"/>
    </w:pPr>
    <w:rPr>
      <w:rFonts w:eastAsiaTheme="minorHAnsi"/>
    </w:rPr>
  </w:style>
  <w:style w:type="paragraph" w:customStyle="1" w:styleId="9008A08CA781470792492D0C3CC6A7812">
    <w:name w:val="9008A08CA781470792492D0C3CC6A7812"/>
    <w:rsid w:val="00563AE8"/>
    <w:pPr>
      <w:spacing w:after="0" w:line="240" w:lineRule="auto"/>
    </w:pPr>
    <w:rPr>
      <w:rFonts w:eastAsiaTheme="minorHAnsi"/>
    </w:rPr>
  </w:style>
  <w:style w:type="paragraph" w:customStyle="1" w:styleId="6C76F6DCBC444BFC945658F50929989B2">
    <w:name w:val="6C76F6DCBC444BFC945658F50929989B2"/>
    <w:rsid w:val="00563AE8"/>
    <w:pPr>
      <w:spacing w:after="0" w:line="240" w:lineRule="auto"/>
    </w:pPr>
    <w:rPr>
      <w:rFonts w:eastAsiaTheme="minorHAnsi"/>
    </w:rPr>
  </w:style>
  <w:style w:type="paragraph" w:customStyle="1" w:styleId="4750A34EBABB4150A49CACBD7E85F7F22">
    <w:name w:val="4750A34EBABB4150A49CACBD7E85F7F22"/>
    <w:rsid w:val="00563AE8"/>
    <w:pPr>
      <w:spacing w:after="0" w:line="240" w:lineRule="auto"/>
    </w:pPr>
    <w:rPr>
      <w:rFonts w:eastAsiaTheme="minorHAnsi"/>
    </w:rPr>
  </w:style>
  <w:style w:type="paragraph" w:customStyle="1" w:styleId="5B748F22004E4707BB2683981699666F2">
    <w:name w:val="5B748F22004E4707BB2683981699666F2"/>
    <w:rsid w:val="00563AE8"/>
    <w:pPr>
      <w:spacing w:after="0" w:line="240" w:lineRule="auto"/>
    </w:pPr>
    <w:rPr>
      <w:rFonts w:eastAsiaTheme="minorHAnsi"/>
    </w:rPr>
  </w:style>
  <w:style w:type="paragraph" w:customStyle="1" w:styleId="E2424D182DB1476490A6E6C5AC6CBC382">
    <w:name w:val="E2424D182DB1476490A6E6C5AC6CBC382"/>
    <w:rsid w:val="00563AE8"/>
    <w:pPr>
      <w:spacing w:after="0" w:line="240" w:lineRule="auto"/>
    </w:pPr>
    <w:rPr>
      <w:rFonts w:eastAsiaTheme="minorHAnsi"/>
    </w:rPr>
  </w:style>
  <w:style w:type="paragraph" w:customStyle="1" w:styleId="983E159B5ED54910A30A31F78CE876FE2">
    <w:name w:val="983E159B5ED54910A30A31F78CE876FE2"/>
    <w:rsid w:val="00563AE8"/>
    <w:pPr>
      <w:spacing w:after="0" w:line="240" w:lineRule="auto"/>
    </w:pPr>
    <w:rPr>
      <w:rFonts w:eastAsiaTheme="minorHAnsi"/>
    </w:rPr>
  </w:style>
  <w:style w:type="paragraph" w:customStyle="1" w:styleId="4289AF9071124685A8DA5757C0FCAF3C2">
    <w:name w:val="4289AF9071124685A8DA5757C0FCAF3C2"/>
    <w:rsid w:val="00563AE8"/>
    <w:pPr>
      <w:spacing w:after="0" w:line="240" w:lineRule="auto"/>
    </w:pPr>
    <w:rPr>
      <w:rFonts w:eastAsiaTheme="minorHAnsi"/>
    </w:rPr>
  </w:style>
  <w:style w:type="paragraph" w:customStyle="1" w:styleId="1A655B1440914D6FA41C246E95EF624F2">
    <w:name w:val="1A655B1440914D6FA41C246E95EF624F2"/>
    <w:rsid w:val="00563AE8"/>
    <w:pPr>
      <w:spacing w:after="0" w:line="240" w:lineRule="auto"/>
    </w:pPr>
    <w:rPr>
      <w:rFonts w:eastAsiaTheme="minorHAnsi"/>
    </w:rPr>
  </w:style>
  <w:style w:type="paragraph" w:customStyle="1" w:styleId="D46349771DBC4E908E86445CE49309F62">
    <w:name w:val="D46349771DBC4E908E86445CE49309F62"/>
    <w:rsid w:val="00563AE8"/>
    <w:pPr>
      <w:spacing w:after="0" w:line="240" w:lineRule="auto"/>
    </w:pPr>
    <w:rPr>
      <w:rFonts w:eastAsiaTheme="minorHAnsi"/>
    </w:rPr>
  </w:style>
  <w:style w:type="paragraph" w:customStyle="1" w:styleId="A225C87752644826831FDE35FF132B6C">
    <w:name w:val="A225C87752644826831FDE35FF132B6C"/>
    <w:rsid w:val="00563AE8"/>
  </w:style>
  <w:style w:type="paragraph" w:customStyle="1" w:styleId="A71C302275674A4EB98FB3D6784B7EEA">
    <w:name w:val="A71C302275674A4EB98FB3D6784B7EEA"/>
    <w:rsid w:val="00563AE8"/>
  </w:style>
  <w:style w:type="paragraph" w:customStyle="1" w:styleId="7AE8B1C1B306419ABAF368A91D6B88A1">
    <w:name w:val="7AE8B1C1B306419ABAF368A91D6B88A1"/>
    <w:rsid w:val="00563AE8"/>
  </w:style>
  <w:style w:type="paragraph" w:customStyle="1" w:styleId="78D2AB4450E445419E079BB32F5C70B5">
    <w:name w:val="78D2AB4450E445419E079BB32F5C70B5"/>
    <w:rsid w:val="00563AE8"/>
  </w:style>
  <w:style w:type="paragraph" w:customStyle="1" w:styleId="967A30C64E5F49DEA52E17FC4B19CD28">
    <w:name w:val="967A30C64E5F49DEA52E17FC4B19CD28"/>
    <w:rsid w:val="00563AE8"/>
  </w:style>
  <w:style w:type="paragraph" w:customStyle="1" w:styleId="CEBB5014B67C4F12B0CD72A4737F8A62">
    <w:name w:val="CEBB5014B67C4F12B0CD72A4737F8A62"/>
    <w:rsid w:val="00563AE8"/>
  </w:style>
  <w:style w:type="paragraph" w:customStyle="1" w:styleId="C2A6961A32A8472A8C99DACA50A8A3CC">
    <w:name w:val="C2A6961A32A8472A8C99DACA50A8A3CC"/>
    <w:rsid w:val="00EB72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2F19A-34D8-407F-B39F-257E412C9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tta Ford Ford</dc:creator>
  <cp:keywords/>
  <dc:description/>
  <cp:lastModifiedBy>Susan Wood</cp:lastModifiedBy>
  <cp:revision>5</cp:revision>
  <cp:lastPrinted>2022-05-31T18:27:00Z</cp:lastPrinted>
  <dcterms:created xsi:type="dcterms:W3CDTF">2022-05-31T18:27:00Z</dcterms:created>
  <dcterms:modified xsi:type="dcterms:W3CDTF">2022-08-08T19:18:00Z</dcterms:modified>
</cp:coreProperties>
</file>